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F7AF10" w14:textId="660A4FDB" w:rsidR="007373A9" w:rsidRDefault="000723F2">
      <w:r>
        <w:t>Refactoring-</w:t>
      </w:r>
      <w:r w:rsidRPr="000723F2">
        <w:t xml:space="preserve"> is the process of restructuring existing computer code—changing the factoring—without changing its external behavior.</w:t>
      </w:r>
    </w:p>
    <w:p w14:paraId="1B7EAEF3" w14:textId="5B5B40C6" w:rsidR="000723F2" w:rsidRDefault="00612E69">
      <w:r>
        <w:t xml:space="preserve">The DOM- </w:t>
      </w:r>
      <w:r w:rsidR="00C45771">
        <w:t>Document Object Model. (Uses K-</w:t>
      </w:r>
      <w:proofErr w:type="spellStart"/>
      <w:r w:rsidR="00C45771">
        <w:t>ary</w:t>
      </w:r>
      <w:proofErr w:type="spellEnd"/>
      <w:r w:rsidR="00C45771">
        <w:t xml:space="preserve"> tree)</w:t>
      </w:r>
    </w:p>
    <w:p w14:paraId="56D0CC23" w14:textId="72E38E37" w:rsidR="008764EB" w:rsidRDefault="008764EB">
      <w:r>
        <w:t>w3schools</w:t>
      </w:r>
    </w:p>
    <w:p w14:paraId="75624B12" w14:textId="560F650D" w:rsidR="008764EB" w:rsidRDefault="00CF7487">
      <w:proofErr w:type="spellStart"/>
      <w:proofErr w:type="gramStart"/>
      <w:r>
        <w:t>setOn</w:t>
      </w:r>
      <w:r w:rsidR="00403A72">
        <w:t>XXXXXX</w:t>
      </w:r>
      <w:proofErr w:type="spellEnd"/>
      <w:r w:rsidR="00403A72">
        <w:t>(</w:t>
      </w:r>
      <w:proofErr w:type="gramEnd"/>
      <w:r w:rsidR="00403A72">
        <w:t>__...</w:t>
      </w:r>
    </w:p>
    <w:p w14:paraId="27A4934B" w14:textId="6345CA14" w:rsidR="00403A72" w:rsidRDefault="00403A72">
      <w:r>
        <w:t>boilerplate code</w:t>
      </w:r>
    </w:p>
    <w:p w14:paraId="07664CF1" w14:textId="0A5C94D5" w:rsidR="000D5C58" w:rsidRDefault="000D5C58">
      <w:r>
        <w:t>syntactic sugar</w:t>
      </w:r>
    </w:p>
    <w:p w14:paraId="1CC66B66" w14:textId="279AF5EF" w:rsidR="000D5C58" w:rsidRDefault="00C43490">
      <w:r>
        <w:t>primitive</w:t>
      </w:r>
    </w:p>
    <w:p w14:paraId="7ED9AB36" w14:textId="3A6071B6" w:rsidR="00185138" w:rsidRDefault="00185138"/>
    <w:p w14:paraId="20F72504" w14:textId="4453D262" w:rsidR="00DE5698" w:rsidRDefault="00DE5698">
      <w:bookmarkStart w:id="0" w:name="_GoBack"/>
      <w:bookmarkEnd w:id="0"/>
    </w:p>
    <w:p w14:paraId="5EBAE1D3" w14:textId="05E834D8" w:rsidR="00DE5698" w:rsidRDefault="0062592E">
      <w:r>
        <w:t>Projects</w:t>
      </w:r>
    </w:p>
    <w:p w14:paraId="383FFE30" w14:textId="467BF437" w:rsidR="0062592E" w:rsidRDefault="0062592E">
      <w:proofErr w:type="spellStart"/>
      <w:r>
        <w:t>PropertiesManager</w:t>
      </w:r>
      <w:proofErr w:type="spellEnd"/>
    </w:p>
    <w:p w14:paraId="0E67A638" w14:textId="04B27007" w:rsidR="0062592E" w:rsidRDefault="0062592E" w:rsidP="0062592E">
      <w:pPr>
        <w:pStyle w:val="ListParagraph"/>
        <w:numPr>
          <w:ilvl w:val="0"/>
          <w:numId w:val="1"/>
        </w:numPr>
      </w:pPr>
      <w:r>
        <w:t xml:space="preserve">Gets properties from XML files (located in </w:t>
      </w:r>
      <w:proofErr w:type="spellStart"/>
      <w:r>
        <w:t>todolistmaker</w:t>
      </w:r>
      <w:proofErr w:type="spellEnd"/>
      <w:r>
        <w:t>&gt;</w:t>
      </w:r>
      <w:proofErr w:type="spellStart"/>
      <w:r>
        <w:t>app_data</w:t>
      </w:r>
      <w:proofErr w:type="spellEnd"/>
      <w:r>
        <w:t>)</w:t>
      </w:r>
    </w:p>
    <w:p w14:paraId="4C807FD4" w14:textId="0428D21F" w:rsidR="00773EDA" w:rsidRDefault="00773EDA" w:rsidP="0062592E">
      <w:pPr>
        <w:pStyle w:val="ListParagraph"/>
        <w:numPr>
          <w:ilvl w:val="0"/>
          <w:numId w:val="1"/>
        </w:numPr>
      </w:pPr>
      <w:r>
        <w:t>Spanish shouldn’t be SP</w:t>
      </w:r>
    </w:p>
    <w:sectPr w:rsidR="00773E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724222"/>
    <w:multiLevelType w:val="hybridMultilevel"/>
    <w:tmpl w:val="33663904"/>
    <w:lvl w:ilvl="0" w:tplc="5ED209F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3MDcxMTMwMzc2MTJQ0lEKTi0uzszPAykwqgUAIKGB1SwAAAA="/>
  </w:docVars>
  <w:rsids>
    <w:rsidRoot w:val="000723F2"/>
    <w:rsid w:val="000723F2"/>
    <w:rsid w:val="000D5C58"/>
    <w:rsid w:val="00185138"/>
    <w:rsid w:val="00403A72"/>
    <w:rsid w:val="005E764B"/>
    <w:rsid w:val="00612E69"/>
    <w:rsid w:val="0062241E"/>
    <w:rsid w:val="0062592E"/>
    <w:rsid w:val="007373A9"/>
    <w:rsid w:val="00773EDA"/>
    <w:rsid w:val="008764EB"/>
    <w:rsid w:val="00C43490"/>
    <w:rsid w:val="00C45771"/>
    <w:rsid w:val="00CF7487"/>
    <w:rsid w:val="00DE5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016F1F"/>
  <w15:chartTrackingRefBased/>
  <w15:docId w15:val="{EB701868-E97A-4FA8-A829-02F99E5FB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59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9</TotalTime>
  <Pages>1</Pages>
  <Words>55</Words>
  <Characters>31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man Shafiq</dc:creator>
  <cp:keywords/>
  <dc:description/>
  <cp:lastModifiedBy>Usman Shafiq</cp:lastModifiedBy>
  <cp:revision>3</cp:revision>
  <dcterms:created xsi:type="dcterms:W3CDTF">2018-07-10T14:44:00Z</dcterms:created>
  <dcterms:modified xsi:type="dcterms:W3CDTF">2018-07-12T20:03:00Z</dcterms:modified>
</cp:coreProperties>
</file>